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BE24A9">
        <w:rPr>
          <w:rFonts w:ascii="Times New Roman" w:hAnsi="Times New Roman" w:cs="Times New Roman"/>
          <w:b/>
          <w:sz w:val="24"/>
          <w:szCs w:val="24"/>
          <w:u w:val="single"/>
        </w:rPr>
        <w:t>5</w:t>
      </w:r>
    </w:p>
    <w:p w:rsid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Demonstrate the Working of Binary Adders </w:t>
      </w:r>
    </w:p>
    <w:p w:rsidR="000D4C0C" w:rsidRDefault="000D4C0C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92458" w:rsidRPr="000D4C0C" w:rsidRDefault="00BE24A9" w:rsidP="00BE24A9">
      <w:pP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</w:pP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Note: You may draw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ll th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logic diagrams with hand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nd paste the pictures her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or on logicly software with your name, roll number &amp; section mentioned in your workspace.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Make sure that all of your connections are clearly visible and distinguishable. </w:t>
      </w:r>
    </w:p>
    <w:p w:rsidR="00BE24A9" w:rsidRDefault="00BE24A9" w:rsidP="00BE24A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EA1413" w:rsidRPr="00E92458" w:rsidRDefault="00E92458" w:rsidP="00130F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>Construct a logic circuit for half and full adder with the help of truth table. Also write the Boolean expression for output(s).</w:t>
      </w:r>
    </w:p>
    <w:p w:rsidR="00E92458" w:rsidRPr="00E92458" w:rsidRDefault="00E92458" w:rsidP="00E92458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E92458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Half Adder</w:t>
      </w: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P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E92458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EA1413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</w:t>
      </w:r>
      <w:r w:rsid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hat gives a high output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Pr="001C433A" w:rsidRDefault="00EA1413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BA6D91">
        <w:rPr>
          <w:rFonts w:ascii="Times New Roman" w:hAnsi="Times New Roman" w:cs="Times New Roman"/>
          <w:color w:val="000000"/>
          <w:sz w:val="27"/>
          <w:szCs w:val="27"/>
          <w:u w:val="single"/>
        </w:rPr>
        <w:t>Full Adder</w:t>
      </w: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E92458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 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hat gives a high output for each output)</w:t>
      </w:r>
    </w:p>
    <w:p w:rsidR="00BA6D91" w:rsidRPr="00BA6D91" w:rsidRDefault="00BA6D91" w:rsidP="00BE24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2B4018" w:rsidRDefault="002B4018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B4018" w:rsidRDefault="002B4018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B4018" w:rsidRDefault="002B4018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0D4C0C" w:rsidRDefault="000D4C0C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1C433A" w:rsidRDefault="001C433A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1C433A" w:rsidRDefault="001C433A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1C433A" w:rsidRDefault="001C433A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1C433A" w:rsidRDefault="001C433A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  <w:bookmarkStart w:id="0" w:name="_GoBack"/>
      <w:bookmarkEnd w:id="0"/>
    </w:p>
    <w:p w:rsidR="000D4C0C" w:rsidRDefault="000D4C0C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0D4C0C" w:rsidRDefault="000D4C0C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426EB2" w:rsidRDefault="00BA6D91" w:rsidP="00BA6D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BA6D91">
        <w:rPr>
          <w:rFonts w:ascii="Times New Roman" w:hAnsi="Times New Roman" w:cs="Times New Roman"/>
          <w:b/>
          <w:color w:val="000000"/>
          <w:sz w:val="27"/>
          <w:szCs w:val="27"/>
        </w:rPr>
        <w:lastRenderedPageBreak/>
        <w:t>A full adder can be implemented using 2-half adders. Demonstrate the logic diagram for the said circuit. Simulate your circuit for the verification of results.</w:t>
      </w:r>
    </w:p>
    <w:p w:rsidR="00426EB2" w:rsidRPr="00BA6D91" w:rsidRDefault="00BA6D91" w:rsidP="00BA6D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 of Full Adder using 2-Half Adders</w:t>
      </w:r>
    </w:p>
    <w:p w:rsidR="00426EB2" w:rsidRDefault="00426EB2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426EB2" w:rsidRPr="00BA6D91" w:rsidRDefault="00426EB2" w:rsidP="00BA6D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  <w:r w:rsidRPr="00BA6D91"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Software Simulation </w:t>
      </w:r>
      <w:r w:rsidRPr="00BA6D91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</w:t>
      </w:r>
      <w:r w:rsidR="002B4018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 that gives a high output for each output</w:t>
      </w:r>
      <w:r w:rsidRPr="00BA6D91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EA1413" w:rsidRDefault="00EA1413" w:rsidP="00EA1413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sectPr w:rsidR="00BA6D91" w:rsidRPr="00BA6D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2B1A" w:rsidRDefault="00852B1A" w:rsidP="00CD739F">
      <w:pPr>
        <w:spacing w:after="0" w:line="240" w:lineRule="auto"/>
      </w:pPr>
      <w:r>
        <w:separator/>
      </w:r>
    </w:p>
  </w:endnote>
  <w:endnote w:type="continuationSeparator" w:id="0">
    <w:p w:rsidR="00852B1A" w:rsidRDefault="00852B1A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2B1A" w:rsidRDefault="00852B1A" w:rsidP="00CD739F">
      <w:pPr>
        <w:spacing w:after="0" w:line="240" w:lineRule="auto"/>
      </w:pPr>
      <w:r>
        <w:separator/>
      </w:r>
    </w:p>
  </w:footnote>
  <w:footnote w:type="continuationSeparator" w:id="0">
    <w:p w:rsidR="00852B1A" w:rsidRDefault="00852B1A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4461A0"/>
    <w:multiLevelType w:val="hybridMultilevel"/>
    <w:tmpl w:val="4E626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435754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7"/>
  </w:num>
  <w:num w:numId="5">
    <w:abstractNumId w:val="1"/>
  </w:num>
  <w:num w:numId="6">
    <w:abstractNumId w:val="6"/>
  </w:num>
  <w:num w:numId="7">
    <w:abstractNumId w:val="10"/>
  </w:num>
  <w:num w:numId="8">
    <w:abstractNumId w:val="3"/>
  </w:num>
  <w:num w:numId="9">
    <w:abstractNumId w:val="5"/>
  </w:num>
  <w:num w:numId="10">
    <w:abstractNumId w:val="9"/>
  </w:num>
  <w:num w:numId="11">
    <w:abstractNumId w:val="12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kwrwUAb6ZMECwAAAA="/>
  </w:docVars>
  <w:rsids>
    <w:rsidRoot w:val="00B264C7"/>
    <w:rsid w:val="000362D4"/>
    <w:rsid w:val="000C0493"/>
    <w:rsid w:val="000D4C0C"/>
    <w:rsid w:val="00194BB3"/>
    <w:rsid w:val="001B2F92"/>
    <w:rsid w:val="001C433A"/>
    <w:rsid w:val="002B4018"/>
    <w:rsid w:val="00345F50"/>
    <w:rsid w:val="003A1866"/>
    <w:rsid w:val="003D76C5"/>
    <w:rsid w:val="004077A4"/>
    <w:rsid w:val="00426EB2"/>
    <w:rsid w:val="00491F73"/>
    <w:rsid w:val="00510516"/>
    <w:rsid w:val="005347BA"/>
    <w:rsid w:val="00595E05"/>
    <w:rsid w:val="00601DD4"/>
    <w:rsid w:val="00656A4E"/>
    <w:rsid w:val="00680228"/>
    <w:rsid w:val="00755775"/>
    <w:rsid w:val="00852B1A"/>
    <w:rsid w:val="00A66C12"/>
    <w:rsid w:val="00A82E67"/>
    <w:rsid w:val="00B264C7"/>
    <w:rsid w:val="00B62A25"/>
    <w:rsid w:val="00B7027C"/>
    <w:rsid w:val="00BA6D91"/>
    <w:rsid w:val="00BE1E09"/>
    <w:rsid w:val="00BE24A9"/>
    <w:rsid w:val="00C0574B"/>
    <w:rsid w:val="00CD739F"/>
    <w:rsid w:val="00DB041C"/>
    <w:rsid w:val="00DF49C2"/>
    <w:rsid w:val="00E92458"/>
    <w:rsid w:val="00EA1413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B4D9C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Anum</cp:lastModifiedBy>
  <cp:revision>4</cp:revision>
  <dcterms:created xsi:type="dcterms:W3CDTF">2021-04-01T08:31:00Z</dcterms:created>
  <dcterms:modified xsi:type="dcterms:W3CDTF">2021-04-01T08:44:00Z</dcterms:modified>
</cp:coreProperties>
</file>